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94E03" w14:textId="77777777" w:rsidR="00277B27" w:rsidRDefault="00277B27" w:rsidP="00277B27">
      <w:pPr>
        <w:jc w:val="center"/>
        <w:rPr>
          <w:b/>
          <w:bCs/>
          <w:color w:val="007E39"/>
          <w:lang w:val="en-US"/>
        </w:rPr>
      </w:pPr>
    </w:p>
    <w:p w14:paraId="7BB6EC21" w14:textId="30B9BF36" w:rsidR="00277B27" w:rsidRPr="00277B27" w:rsidRDefault="00277B27" w:rsidP="00277B27">
      <w:pPr>
        <w:jc w:val="center"/>
        <w:rPr>
          <w:b/>
          <w:bCs/>
          <w:color w:val="007E39"/>
          <w:lang w:val="en-US"/>
        </w:rPr>
      </w:pPr>
      <w:r w:rsidRPr="00277B27">
        <w:rPr>
          <w:b/>
          <w:bCs/>
          <w:color w:val="007E39"/>
          <w:lang w:val="en-US"/>
        </w:rPr>
        <w:t>ACADEMIC YEAR 2026/2027 – 42nd CYCLE</w:t>
      </w:r>
    </w:p>
    <w:p w14:paraId="338D96AA" w14:textId="79BA88BA" w:rsidR="00277B27" w:rsidRPr="00277B27" w:rsidRDefault="00277B27" w:rsidP="00277B27">
      <w:pPr>
        <w:jc w:val="center"/>
        <w:rPr>
          <w:b/>
          <w:bCs/>
          <w:color w:val="007E39"/>
          <w:lang w:val="en-US"/>
        </w:rPr>
      </w:pPr>
      <w:r w:rsidRPr="00277B27">
        <w:rPr>
          <w:b/>
          <w:bCs/>
          <w:color w:val="007E39"/>
          <w:lang w:val="en-US"/>
        </w:rPr>
        <w:t>PHD IN MODERN FOREIGN LITERATURES, LANGUAGES AND CULTURES</w:t>
      </w:r>
      <w:r w:rsidR="00D655DF">
        <w:rPr>
          <w:b/>
          <w:bCs/>
          <w:color w:val="007E39"/>
          <w:lang w:val="en-US"/>
        </w:rPr>
        <w:t xml:space="preserve"> </w:t>
      </w:r>
    </w:p>
    <w:p w14:paraId="59D9C828" w14:textId="35D2F981" w:rsidR="00277B27" w:rsidRPr="00277B27" w:rsidRDefault="00D655DF" w:rsidP="00D655DF">
      <w:pPr>
        <w:jc w:val="center"/>
        <w:rPr>
          <w:b/>
          <w:bCs/>
          <w:color w:val="007E39"/>
          <w:lang w:val="en-US"/>
        </w:rPr>
      </w:pPr>
      <w:r w:rsidRPr="00D655DF">
        <w:rPr>
          <w:b/>
          <w:bCs/>
          <w:color w:val="007E39"/>
          <w:lang w:val="en-US"/>
        </w:rPr>
        <w:t>Call for Applications (Ordinary and International Candidates)</w:t>
      </w:r>
    </w:p>
    <w:p w14:paraId="4C11A060" w14:textId="77777777" w:rsidR="00277B27" w:rsidRDefault="00277B27" w:rsidP="00277B27">
      <w:pPr>
        <w:jc w:val="center"/>
        <w:rPr>
          <w:b/>
          <w:bCs/>
          <w:lang w:val="en-US"/>
        </w:rPr>
      </w:pPr>
    </w:p>
    <w:p w14:paraId="46C145A0" w14:textId="77777777" w:rsidR="00277B27" w:rsidRDefault="00277B27" w:rsidP="00277B27">
      <w:pPr>
        <w:jc w:val="center"/>
        <w:rPr>
          <w:b/>
          <w:bCs/>
          <w:color w:val="007E39"/>
          <w:sz w:val="28"/>
          <w:szCs w:val="28"/>
          <w:lang w:val="en-US"/>
        </w:rPr>
      </w:pPr>
      <w:r w:rsidRPr="00277B27">
        <w:rPr>
          <w:b/>
          <w:bCs/>
          <w:color w:val="007E39"/>
          <w:sz w:val="28"/>
          <w:szCs w:val="28"/>
          <w:lang w:val="en-US"/>
        </w:rPr>
        <w:t xml:space="preserve">PRELIMINARY PHASE </w:t>
      </w:r>
    </w:p>
    <w:p w14:paraId="66849869" w14:textId="1A4AE85F" w:rsidR="00927176" w:rsidRPr="00277B27" w:rsidRDefault="00277B27" w:rsidP="00277B27">
      <w:pPr>
        <w:jc w:val="center"/>
        <w:rPr>
          <w:b/>
          <w:bCs/>
          <w:color w:val="007E39"/>
          <w:sz w:val="28"/>
          <w:szCs w:val="28"/>
          <w:lang w:val="en-US"/>
        </w:rPr>
      </w:pPr>
      <w:r w:rsidRPr="00277B27">
        <w:rPr>
          <w:b/>
          <w:bCs/>
          <w:color w:val="007E39"/>
          <w:sz w:val="28"/>
          <w:szCs w:val="28"/>
          <w:lang w:val="en-US"/>
        </w:rPr>
        <w:t>Pre-selection for admission to the examinations</w:t>
      </w:r>
    </w:p>
    <w:p w14:paraId="27ABE8F9" w14:textId="77777777" w:rsidR="00D90BA1" w:rsidRPr="00D655DF" w:rsidRDefault="00D90BA1" w:rsidP="00D90BA1">
      <w:pPr>
        <w:rPr>
          <w:lang w:val="en-US"/>
        </w:rPr>
      </w:pPr>
      <w:r w:rsidRPr="00D655DF">
        <w:rPr>
          <w:lang w:val="en-US"/>
        </w:rPr>
        <w:t> </w:t>
      </w:r>
    </w:p>
    <w:p w14:paraId="27326C46" w14:textId="0D2A24BD" w:rsidR="00D90BA1" w:rsidRPr="00B84FEC" w:rsidRDefault="00B84FEC" w:rsidP="00B84FEC">
      <w:pPr>
        <w:jc w:val="center"/>
        <w:rPr>
          <w:b/>
          <w:bCs/>
          <w:color w:val="007E39"/>
          <w:lang w:val="en-US"/>
        </w:rPr>
      </w:pPr>
      <w:r w:rsidRPr="00B84FEC">
        <w:rPr>
          <w:b/>
          <w:bCs/>
          <w:color w:val="007E39"/>
          <w:u w:val="single"/>
          <w:lang w:val="en-US"/>
        </w:rPr>
        <w:t>EVALUATION CRITERIA FOR ADMISSION</w:t>
      </w:r>
      <w:r w:rsidR="00D90BA1" w:rsidRPr="00B84FEC">
        <w:rPr>
          <w:b/>
          <w:bCs/>
          <w:color w:val="007E39"/>
          <w:lang w:val="en-US"/>
        </w:rPr>
        <w:t> </w:t>
      </w:r>
    </w:p>
    <w:p w14:paraId="4C095769" w14:textId="32788C30" w:rsidR="00FE3225" w:rsidRPr="00B84FEC" w:rsidRDefault="00FE3225" w:rsidP="00D90BA1">
      <w:pPr>
        <w:rPr>
          <w:color w:val="auto"/>
          <w:lang w:val="en-US"/>
        </w:rPr>
      </w:pPr>
    </w:p>
    <w:p w14:paraId="2FD769F8" w14:textId="48F61DA3" w:rsidR="00B84FEC" w:rsidRPr="00B84FEC" w:rsidRDefault="00D655DF" w:rsidP="00D655DF">
      <w:pPr>
        <w:rPr>
          <w:color w:val="auto"/>
          <w:lang w:val="en-US"/>
        </w:rPr>
      </w:pPr>
      <w:r w:rsidRPr="00D655DF">
        <w:rPr>
          <w:color w:val="auto"/>
          <w:lang w:val="en-US"/>
        </w:rPr>
        <w:t>The Selection Committee shall carry out a comparative evaluation of the research projects submitted by the candidates for the purpose of identifying those to be admitted to the assessment of qualifications and the oral examination</w:t>
      </w:r>
      <w:r w:rsidR="00B84FEC" w:rsidRPr="00B84FEC">
        <w:rPr>
          <w:color w:val="auto"/>
          <w:lang w:val="en-US"/>
        </w:rPr>
        <w:t>.</w:t>
      </w:r>
    </w:p>
    <w:p w14:paraId="76090989" w14:textId="77777777" w:rsidR="00B84FEC" w:rsidRPr="00B84FEC" w:rsidRDefault="00B84FEC" w:rsidP="00B84FEC">
      <w:pPr>
        <w:rPr>
          <w:color w:val="auto"/>
          <w:u w:val="single"/>
          <w:lang w:val="en-US"/>
        </w:rPr>
      </w:pPr>
      <w:r w:rsidRPr="00B84FEC">
        <w:rPr>
          <w:color w:val="auto"/>
          <w:u w:val="single"/>
          <w:lang w:val="en-US"/>
        </w:rPr>
        <w:t>This phase does not involve the awarding of points valid for the final ranking.</w:t>
      </w:r>
    </w:p>
    <w:p w14:paraId="59446F5C" w14:textId="156902C0" w:rsidR="00FE3225" w:rsidRPr="00D655DF" w:rsidRDefault="00FE3225" w:rsidP="00FE3225">
      <w:pPr>
        <w:jc w:val="left"/>
        <w:rPr>
          <w:color w:val="auto"/>
          <w:lang w:val="en-US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ED558F" w:rsidRPr="00D655DF" w14:paraId="77C7A58D" w14:textId="77777777" w:rsidTr="00125F2B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6B8FFD" w14:textId="29090F38" w:rsidR="00ED558F" w:rsidRPr="00ED558F" w:rsidRDefault="00B84FEC" w:rsidP="00B84FEC">
            <w:r w:rsidRPr="00B84FEC">
              <w:t>RESEARCH PROJECT</w:t>
            </w:r>
          </w:p>
          <w:p w14:paraId="617FBA0B" w14:textId="77777777" w:rsidR="00ED558F" w:rsidRPr="00ED558F" w:rsidRDefault="00ED558F" w:rsidP="00125F2B"/>
          <w:p w14:paraId="7C112FBA" w14:textId="5F9103B4" w:rsidR="00ED558F" w:rsidRPr="00FE3225" w:rsidRDefault="00B84FEC" w:rsidP="00B84FEC">
            <w:pPr>
              <w:rPr>
                <w:b/>
                <w:bCs/>
                <w:strike/>
              </w:rPr>
            </w:pPr>
            <w:r w:rsidRPr="00B84FEC">
              <w:rPr>
                <w:b/>
                <w:bCs/>
                <w:color w:val="EE0000"/>
              </w:rPr>
              <w:t>MANDATORY</w:t>
            </w:r>
            <w:r w:rsidR="00ED558F" w:rsidRPr="00ED558F">
              <w:rPr>
                <w:b/>
                <w:bCs/>
                <w:color w:val="EE0000"/>
              </w:rPr>
              <w:t xml:space="preserve"> 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B68270" w14:textId="77777777" w:rsidR="00B84FEC" w:rsidRPr="00D655DF" w:rsidRDefault="00B84FEC" w:rsidP="00B84FEC">
            <w:pPr>
              <w:jc w:val="left"/>
              <w:rPr>
                <w:b/>
                <w:bCs/>
                <w:lang w:val="en-US"/>
              </w:rPr>
            </w:pPr>
            <w:r w:rsidRPr="00D655DF">
              <w:rPr>
                <w:b/>
                <w:bCs/>
                <w:lang w:val="en-US"/>
              </w:rPr>
              <w:t>MAX POINTS: 30</w:t>
            </w:r>
          </w:p>
          <w:p w14:paraId="43B6BB1C" w14:textId="77777777" w:rsidR="00B84FEC" w:rsidRPr="00D655DF" w:rsidRDefault="00B84FEC" w:rsidP="00B84FEC">
            <w:pPr>
              <w:jc w:val="left"/>
              <w:rPr>
                <w:b/>
                <w:bCs/>
                <w:lang w:val="en-US"/>
              </w:rPr>
            </w:pPr>
            <w:r w:rsidRPr="00D655DF">
              <w:rPr>
                <w:b/>
                <w:bCs/>
                <w:lang w:val="en-US"/>
              </w:rPr>
              <w:t>Evaluation Criteria:</w:t>
            </w:r>
          </w:p>
          <w:p w14:paraId="5434F265" w14:textId="77777777" w:rsidR="00B84FEC" w:rsidRPr="00B84FEC" w:rsidRDefault="00B84FEC" w:rsidP="00B84FEC">
            <w:pPr>
              <w:ind w:left="720"/>
              <w:jc w:val="left"/>
              <w:rPr>
                <w:lang w:val="en-US"/>
              </w:rPr>
            </w:pPr>
            <w:r w:rsidRPr="00B84FEC">
              <w:rPr>
                <w:lang w:val="en-US"/>
              </w:rPr>
              <w:t>a) Originality and innovative nature of the research;</w:t>
            </w:r>
          </w:p>
          <w:p w14:paraId="0E43E2A3" w14:textId="53FE0D28" w:rsidR="00B84FEC" w:rsidRPr="00B84FEC" w:rsidRDefault="00B84FEC" w:rsidP="00B84FEC">
            <w:pPr>
              <w:ind w:left="720"/>
              <w:jc w:val="left"/>
              <w:rPr>
                <w:lang w:val="en-US"/>
              </w:rPr>
            </w:pPr>
            <w:r w:rsidRPr="00B84FEC">
              <w:rPr>
                <w:lang w:val="en-US"/>
              </w:rPr>
              <w:t xml:space="preserve">b) Methodological coherence and formal </w:t>
            </w:r>
            <w:r w:rsidR="00D655DF">
              <w:rPr>
                <w:lang w:val="en-US"/>
              </w:rPr>
              <w:t>rigor</w:t>
            </w:r>
            <w:r w:rsidRPr="00B84FEC">
              <w:rPr>
                <w:lang w:val="en-US"/>
              </w:rPr>
              <w:t>;</w:t>
            </w:r>
          </w:p>
          <w:p w14:paraId="5D5A47CD" w14:textId="09976A61" w:rsidR="00B84FEC" w:rsidRPr="00B84FEC" w:rsidRDefault="00B84FEC" w:rsidP="00F70455">
            <w:pPr>
              <w:ind w:left="720"/>
              <w:jc w:val="left"/>
              <w:rPr>
                <w:lang w:val="en-US"/>
              </w:rPr>
            </w:pPr>
            <w:r w:rsidRPr="00B84FEC">
              <w:rPr>
                <w:lang w:val="en-US"/>
              </w:rPr>
              <w:t xml:space="preserve">c) Relevance of the research topic and </w:t>
            </w:r>
            <w:r w:rsidR="00F70455" w:rsidRPr="00F70455">
              <w:rPr>
                <w:lang w:val="en-US"/>
              </w:rPr>
              <w:t>impact on the relevant disciplinary field (SSD</w:t>
            </w:r>
            <w:r w:rsidR="00F70455" w:rsidRPr="00F70455">
              <w:rPr>
                <w:lang w:val="en-US"/>
              </w:rPr>
              <w:t>)</w:t>
            </w:r>
            <w:r w:rsidRPr="00B84FEC">
              <w:rPr>
                <w:lang w:val="en-US"/>
              </w:rPr>
              <w:t xml:space="preserve"> of reference.</w:t>
            </w:r>
          </w:p>
          <w:p w14:paraId="35CF9659" w14:textId="0858AA05" w:rsidR="00ED558F" w:rsidRPr="00D655DF" w:rsidRDefault="00ED558F" w:rsidP="00B84FEC">
            <w:pPr>
              <w:pStyle w:val="Paragrafoelenco"/>
              <w:spacing w:before="0" w:after="160" w:line="259" w:lineRule="auto"/>
              <w:jc w:val="left"/>
              <w:rPr>
                <w:strike/>
                <w:lang w:val="en-US"/>
              </w:rPr>
            </w:pPr>
          </w:p>
        </w:tc>
      </w:tr>
    </w:tbl>
    <w:p w14:paraId="1B8A8DD1" w14:textId="77777777" w:rsidR="00B84FEC" w:rsidRDefault="00B84FEC" w:rsidP="00B84FEC">
      <w:pPr>
        <w:rPr>
          <w:color w:val="007E39"/>
          <w:lang w:val="en-US"/>
        </w:rPr>
      </w:pPr>
    </w:p>
    <w:p w14:paraId="68D44809" w14:textId="0DD41086" w:rsidR="00ED558F" w:rsidRPr="00B84FEC" w:rsidRDefault="00B84FEC" w:rsidP="00B84FEC">
      <w:pPr>
        <w:rPr>
          <w:b/>
          <w:bCs/>
          <w:color w:val="007E39"/>
          <w:sz w:val="24"/>
          <w:szCs w:val="24"/>
          <w:lang w:val="en-US"/>
        </w:rPr>
      </w:pPr>
      <w:r w:rsidRPr="00B84FEC">
        <w:rPr>
          <w:color w:val="007E39"/>
          <w:sz w:val="24"/>
          <w:szCs w:val="24"/>
          <w:lang w:val="en-US"/>
        </w:rPr>
        <w:t>Minimum threshold for admission to subsequent examinations:</w:t>
      </w:r>
      <w:r w:rsidRPr="00B84FEC">
        <w:rPr>
          <w:b/>
          <w:bCs/>
          <w:color w:val="007E39"/>
          <w:sz w:val="24"/>
          <w:szCs w:val="24"/>
          <w:lang w:val="en-US"/>
        </w:rPr>
        <w:t xml:space="preserve"> 24/30</w:t>
      </w:r>
    </w:p>
    <w:p w14:paraId="3436F973" w14:textId="210FD2CB" w:rsidR="008C0C51" w:rsidRPr="00B84FEC" w:rsidRDefault="008C0C51" w:rsidP="007F6A09">
      <w:pPr>
        <w:rPr>
          <w:lang w:val="en-US"/>
        </w:rPr>
      </w:pPr>
    </w:p>
    <w:sectPr w:rsidR="008C0C51" w:rsidRPr="00B84FEC" w:rsidSect="00D90BA1">
      <w:headerReference w:type="default" r:id="rId11"/>
      <w:footerReference w:type="default" r:id="rId12"/>
      <w:pgSz w:w="11906" w:h="16838"/>
      <w:pgMar w:top="1068" w:right="99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327E7" w14:textId="77777777" w:rsidR="00FC5CD4" w:rsidRDefault="00FC5CD4" w:rsidP="0015491C">
      <w:pPr>
        <w:spacing w:line="240" w:lineRule="auto"/>
      </w:pPr>
      <w:r>
        <w:separator/>
      </w:r>
    </w:p>
  </w:endnote>
  <w:endnote w:type="continuationSeparator" w:id="0">
    <w:p w14:paraId="2E9FAEA1" w14:textId="77777777" w:rsidR="00FC5CD4" w:rsidRDefault="00FC5CD4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rce">
    <w:altName w:val="Calibri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105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2835"/>
    </w:tblGrid>
    <w:tr w:rsidR="003218FB" w:rsidRPr="00BA138B" w14:paraId="3EF08521" w14:textId="77777777" w:rsidTr="00F24AA3">
      <w:trPr>
        <w:trHeight w:val="699"/>
        <w:jc w:val="center"/>
      </w:trPr>
      <w:tc>
        <w:tcPr>
          <w:tcW w:w="1346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Via Cracovia, 50 - 00133 Roma</w:t>
          </w:r>
        </w:p>
        <w:p w14:paraId="3EF0851C" w14:textId="4E35383F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www.uniroma2.it</w:t>
          </w:r>
        </w:p>
      </w:tc>
      <w:tc>
        <w:tcPr>
          <w:tcW w:w="2372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FE3225" w:rsidRDefault="003218FB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lang w:val="de-DE"/>
            </w:rPr>
          </w:pPr>
          <w:r w:rsidRPr="00FE3225">
            <w:rPr>
              <w:sz w:val="18"/>
              <w:szCs w:val="18"/>
              <w:lang w:val="de-DE"/>
            </w:rPr>
            <w:t>Tel. 06 7259 2582</w:t>
          </w:r>
        </w:p>
        <w:p w14:paraId="3EF0851E" w14:textId="09156EAD" w:rsidR="003218FB" w:rsidRPr="00FE3225" w:rsidRDefault="00AB7849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u w:val="single"/>
              <w:lang w:val="de-DE"/>
            </w:rPr>
          </w:pPr>
          <w:r w:rsidRPr="00FE3225">
            <w:rPr>
              <w:color w:val="538135" w:themeColor="accent6" w:themeShade="BF"/>
              <w:sz w:val="18"/>
              <w:szCs w:val="18"/>
              <w:u w:val="single"/>
              <w:lang w:val="de-DE"/>
            </w:rPr>
            <w:t>info</w:t>
          </w:r>
          <w:r w:rsidR="003218FB" w:rsidRPr="00FE3225">
            <w:rPr>
              <w:color w:val="538135" w:themeColor="accent6" w:themeShade="BF"/>
              <w:sz w:val="18"/>
              <w:szCs w:val="18"/>
              <w:u w:val="single"/>
              <w:lang w:val="de-DE"/>
            </w:rPr>
            <w:t>@phd.uniroma2.it</w:t>
          </w:r>
        </w:p>
      </w:tc>
      <w:tc>
        <w:tcPr>
          <w:tcW w:w="1282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  <w:lang w:val="en-US"/>
            </w:rPr>
          </w:pPr>
          <w:r w:rsidRPr="00F24AA3">
            <w:rPr>
              <w:sz w:val="18"/>
              <w:szCs w:val="18"/>
              <w:lang w:val="en-US"/>
            </w:rPr>
            <w:t>C.F. 80213750583</w:t>
          </w:r>
        </w:p>
        <w:p w14:paraId="3EF08520" w14:textId="08577578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</w:rPr>
          </w:pPr>
          <w:r w:rsidRPr="00F24AA3">
            <w:rPr>
              <w:sz w:val="18"/>
              <w:szCs w:val="18"/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CA026B" w14:textId="77777777" w:rsidR="00FC5CD4" w:rsidRDefault="00FC5CD4" w:rsidP="0015491C">
      <w:pPr>
        <w:spacing w:line="240" w:lineRule="auto"/>
      </w:pPr>
      <w:r>
        <w:separator/>
      </w:r>
    </w:p>
  </w:footnote>
  <w:footnote w:type="continuationSeparator" w:id="0">
    <w:p w14:paraId="3D88B052" w14:textId="77777777" w:rsidR="00FC5CD4" w:rsidRDefault="00FC5CD4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F24AA3">
      <w:trPr>
        <w:trHeight w:val="996"/>
        <w:jc w:val="center"/>
      </w:trPr>
      <w:tc>
        <w:tcPr>
          <w:tcW w:w="4962" w:type="dxa"/>
          <w:vAlign w:val="center"/>
        </w:tcPr>
        <w:p w14:paraId="3EF08515" w14:textId="61EE1DB2" w:rsidR="003218FB" w:rsidRDefault="00F24AA3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7BBE7EA1">
                <wp:simplePos x="0" y="0"/>
                <wp:positionH relativeFrom="column">
                  <wp:posOffset>382905</wp:posOffset>
                </wp:positionH>
                <wp:positionV relativeFrom="paragraph">
                  <wp:posOffset>-31115</wp:posOffset>
                </wp:positionV>
                <wp:extent cx="2889250" cy="687705"/>
                <wp:effectExtent l="0" t="0" r="6350" b="0"/>
                <wp:wrapNone/>
                <wp:docPr id="104503947" name="Immagine 1045039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2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0A485ABD" w14:textId="2FC88595" w:rsidR="003218FB" w:rsidRPr="00F24AA3" w:rsidRDefault="00F24AA3" w:rsidP="00F24AA3">
          <w:pPr>
            <w:pStyle w:val="TorVergata-intestazionedestra"/>
            <w:spacing w:line="240" w:lineRule="auto"/>
            <w:ind w:left="882"/>
            <w:rPr>
              <w:rFonts w:cs="Arial"/>
              <w:sz w:val="22"/>
              <w:szCs w:val="22"/>
            </w:rPr>
          </w:pPr>
          <w:r>
            <w:rPr>
              <w:noProof/>
              <w:sz w:val="1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E1C0FB" wp14:editId="520D77DF">
                    <wp:simplePos x="0" y="0"/>
                    <wp:positionH relativeFrom="column">
                      <wp:posOffset>245110</wp:posOffset>
                    </wp:positionH>
                    <wp:positionV relativeFrom="paragraph">
                      <wp:posOffset>-40640</wp:posOffset>
                    </wp:positionV>
                    <wp:extent cx="0" cy="771525"/>
                    <wp:effectExtent l="0" t="0" r="38100" b="28575"/>
                    <wp:wrapNone/>
                    <wp:docPr id="2" name="Connettore dirit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771525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D9BF6C4" id="Connettore dirit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-3.2pt" to="19.3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" strokecolor="black [3200]" strokeweight="1pt">
                    <v:stroke joinstyle="miter"/>
                  </v:line>
                </w:pict>
              </mc:Fallback>
            </mc:AlternateContent>
          </w:r>
          <w:r w:rsidR="003218FB" w:rsidRPr="00F24AA3">
            <w:rPr>
              <w:rFonts w:cs="Arial"/>
              <w:sz w:val="22"/>
              <w:szCs w:val="22"/>
            </w:rPr>
            <w:t xml:space="preserve">Direzione </w:t>
          </w:r>
          <w:r w:rsidR="00AB7849" w:rsidRPr="00F24AA3">
            <w:rPr>
              <w:rFonts w:cs="Arial"/>
              <w:sz w:val="22"/>
              <w:szCs w:val="22"/>
            </w:rPr>
            <w:t>II</w:t>
          </w:r>
          <w:r w:rsidR="003218FB" w:rsidRPr="00F24AA3">
            <w:rPr>
              <w:rFonts w:cs="Arial"/>
              <w:sz w:val="22"/>
              <w:szCs w:val="22"/>
            </w:rPr>
            <w:t xml:space="preserve"> – Ricerca</w:t>
          </w:r>
          <w:r w:rsidRPr="00F24AA3">
            <w:rPr>
              <w:rFonts w:cs="Arial"/>
              <w:sz w:val="22"/>
              <w:szCs w:val="22"/>
            </w:rPr>
            <w:t xml:space="preserve"> e</w:t>
          </w:r>
          <w:r w:rsidR="003218FB" w:rsidRPr="00F24AA3">
            <w:rPr>
              <w:rFonts w:cs="Arial"/>
              <w:sz w:val="22"/>
              <w:szCs w:val="22"/>
            </w:rPr>
            <w:t xml:space="preserve"> Terza Missione</w:t>
          </w:r>
        </w:p>
        <w:p w14:paraId="3EF08517" w14:textId="6DD1A984" w:rsidR="003218FB" w:rsidRPr="00F24AA3" w:rsidRDefault="003218FB" w:rsidP="00F24AA3">
          <w:pPr>
            <w:pStyle w:val="TorVergata-intestazionedestra"/>
            <w:spacing w:line="240" w:lineRule="auto"/>
            <w:ind w:left="882"/>
            <w:rPr>
              <w:rFonts w:ascii="Arial" w:hAnsi="Arial" w:cs="Arial"/>
              <w:bCs w:val="0"/>
              <w:sz w:val="19"/>
              <w:szCs w:val="19"/>
            </w:rPr>
          </w:pPr>
          <w:r w:rsidRPr="00F24AA3">
            <w:rPr>
              <w:rFonts w:cs="Arial"/>
              <w:bCs w:val="0"/>
              <w:sz w:val="22"/>
              <w:szCs w:val="22"/>
            </w:rPr>
            <w:t xml:space="preserve">Divisione </w:t>
          </w:r>
          <w:r w:rsidR="00F24AA3" w:rsidRPr="00F24AA3">
            <w:rPr>
              <w:rFonts w:cs="Arial"/>
              <w:bCs w:val="0"/>
              <w:sz w:val="22"/>
              <w:szCs w:val="22"/>
            </w:rPr>
            <w:t>4</w:t>
          </w:r>
          <w:r w:rsidRPr="00F24AA3">
            <w:rPr>
              <w:rFonts w:cs="Arial"/>
              <w:bCs w:val="0"/>
              <w:sz w:val="22"/>
              <w:szCs w:val="22"/>
            </w:rPr>
            <w:t xml:space="preserve"> – </w:t>
          </w:r>
          <w:r w:rsidR="00F24AA3" w:rsidRPr="00F24AA3">
            <w:rPr>
              <w:rFonts w:cs="Arial"/>
              <w:bCs w:val="0"/>
              <w:sz w:val="22"/>
              <w:szCs w:val="22"/>
            </w:rPr>
            <w:t>Scuola di Dottorato</w:t>
          </w:r>
        </w:p>
      </w:tc>
    </w:tr>
  </w:tbl>
  <w:p w14:paraId="3EF08519" w14:textId="794D9135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425D0"/>
    <w:multiLevelType w:val="multilevel"/>
    <w:tmpl w:val="C1882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CB6404"/>
    <w:multiLevelType w:val="multilevel"/>
    <w:tmpl w:val="8C32F1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10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AE1C91"/>
    <w:multiLevelType w:val="hybridMultilevel"/>
    <w:tmpl w:val="101C634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146D18"/>
    <w:multiLevelType w:val="multilevel"/>
    <w:tmpl w:val="E124E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DD80FF3"/>
    <w:multiLevelType w:val="multilevel"/>
    <w:tmpl w:val="056077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ED4149"/>
    <w:multiLevelType w:val="multilevel"/>
    <w:tmpl w:val="A83E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285936"/>
    <w:multiLevelType w:val="multilevel"/>
    <w:tmpl w:val="4D226C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CC1296F"/>
    <w:multiLevelType w:val="multilevel"/>
    <w:tmpl w:val="8E62AC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4EE4F4E"/>
    <w:multiLevelType w:val="multilevel"/>
    <w:tmpl w:val="3FB207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0DB650F"/>
    <w:multiLevelType w:val="multilevel"/>
    <w:tmpl w:val="7AC65B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5C60C43"/>
    <w:multiLevelType w:val="multilevel"/>
    <w:tmpl w:val="423A3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97B4720"/>
    <w:multiLevelType w:val="multilevel"/>
    <w:tmpl w:val="D0087B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031A76"/>
    <w:multiLevelType w:val="multilevel"/>
    <w:tmpl w:val="A41EA3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8D1102"/>
    <w:multiLevelType w:val="multilevel"/>
    <w:tmpl w:val="5E684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4AA1237"/>
    <w:multiLevelType w:val="multilevel"/>
    <w:tmpl w:val="DD7A16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5053992"/>
    <w:multiLevelType w:val="multilevel"/>
    <w:tmpl w:val="C57CE12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66FD4266"/>
    <w:multiLevelType w:val="multilevel"/>
    <w:tmpl w:val="22E286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57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A56B3F"/>
    <w:multiLevelType w:val="multilevel"/>
    <w:tmpl w:val="367221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18E18E1"/>
    <w:multiLevelType w:val="multilevel"/>
    <w:tmpl w:val="3A8464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425608693">
    <w:abstractNumId w:val="40"/>
  </w:num>
  <w:num w:numId="2" w16cid:durableId="789935701">
    <w:abstractNumId w:val="33"/>
  </w:num>
  <w:num w:numId="3" w16cid:durableId="665087686">
    <w:abstractNumId w:val="64"/>
  </w:num>
  <w:num w:numId="4" w16cid:durableId="506865433">
    <w:abstractNumId w:val="19"/>
  </w:num>
  <w:num w:numId="5" w16cid:durableId="895700204">
    <w:abstractNumId w:val="53"/>
  </w:num>
  <w:num w:numId="6" w16cid:durableId="473376290">
    <w:abstractNumId w:val="11"/>
  </w:num>
  <w:num w:numId="7" w16cid:durableId="1693610585">
    <w:abstractNumId w:val="39"/>
  </w:num>
  <w:num w:numId="8" w16cid:durableId="743382819">
    <w:abstractNumId w:val="50"/>
  </w:num>
  <w:num w:numId="9" w16cid:durableId="1629579838">
    <w:abstractNumId w:val="49"/>
  </w:num>
  <w:num w:numId="10" w16cid:durableId="776560327">
    <w:abstractNumId w:val="10"/>
  </w:num>
  <w:num w:numId="11" w16cid:durableId="2092269496">
    <w:abstractNumId w:val="0"/>
  </w:num>
  <w:num w:numId="12" w16cid:durableId="1221360247">
    <w:abstractNumId w:val="3"/>
  </w:num>
  <w:num w:numId="13" w16cid:durableId="1574579907">
    <w:abstractNumId w:val="9"/>
  </w:num>
  <w:num w:numId="14" w16cid:durableId="1121916689">
    <w:abstractNumId w:val="56"/>
  </w:num>
  <w:num w:numId="15" w16cid:durableId="1084381860">
    <w:abstractNumId w:val="14"/>
  </w:num>
  <w:num w:numId="16" w16cid:durableId="1964997992">
    <w:abstractNumId w:val="57"/>
  </w:num>
  <w:num w:numId="17" w16cid:durableId="739131720">
    <w:abstractNumId w:val="23"/>
  </w:num>
  <w:num w:numId="18" w16cid:durableId="753280781">
    <w:abstractNumId w:val="35"/>
  </w:num>
  <w:num w:numId="19" w16cid:durableId="1253469163">
    <w:abstractNumId w:val="46"/>
  </w:num>
  <w:num w:numId="20" w16cid:durableId="251857786">
    <w:abstractNumId w:val="16"/>
  </w:num>
  <w:num w:numId="21" w16cid:durableId="1667588873">
    <w:abstractNumId w:val="61"/>
  </w:num>
  <w:num w:numId="22" w16cid:durableId="875854816">
    <w:abstractNumId w:val="8"/>
  </w:num>
  <w:num w:numId="23" w16cid:durableId="761951380">
    <w:abstractNumId w:val="31"/>
  </w:num>
  <w:num w:numId="24" w16cid:durableId="837186347">
    <w:abstractNumId w:val="12"/>
  </w:num>
  <w:num w:numId="25" w16cid:durableId="1583567870">
    <w:abstractNumId w:val="27"/>
  </w:num>
  <w:num w:numId="26" w16cid:durableId="775368213">
    <w:abstractNumId w:val="32"/>
  </w:num>
  <w:num w:numId="27" w16cid:durableId="1751342360">
    <w:abstractNumId w:val="29"/>
  </w:num>
  <w:num w:numId="28" w16cid:durableId="413626135">
    <w:abstractNumId w:val="41"/>
  </w:num>
  <w:num w:numId="29" w16cid:durableId="335422674">
    <w:abstractNumId w:val="21"/>
  </w:num>
  <w:num w:numId="30" w16cid:durableId="1660839475">
    <w:abstractNumId w:val="62"/>
  </w:num>
  <w:num w:numId="31" w16cid:durableId="1242714042">
    <w:abstractNumId w:val="43"/>
  </w:num>
  <w:num w:numId="32" w16cid:durableId="1999579793">
    <w:abstractNumId w:val="7"/>
  </w:num>
  <w:num w:numId="33" w16cid:durableId="748313535">
    <w:abstractNumId w:val="5"/>
  </w:num>
  <w:num w:numId="34" w16cid:durableId="1554999398">
    <w:abstractNumId w:val="24"/>
  </w:num>
  <w:num w:numId="35" w16cid:durableId="1857304842">
    <w:abstractNumId w:val="47"/>
  </w:num>
  <w:num w:numId="36" w16cid:durableId="1588415818">
    <w:abstractNumId w:val="45"/>
  </w:num>
  <w:num w:numId="37" w16cid:durableId="403920972">
    <w:abstractNumId w:val="4"/>
  </w:num>
  <w:num w:numId="38" w16cid:durableId="883250202">
    <w:abstractNumId w:val="28"/>
  </w:num>
  <w:num w:numId="39" w16cid:durableId="1978295368">
    <w:abstractNumId w:val="55"/>
  </w:num>
  <w:num w:numId="40" w16cid:durableId="1257591939">
    <w:abstractNumId w:val="59"/>
  </w:num>
  <w:num w:numId="41" w16cid:durableId="139272986">
    <w:abstractNumId w:val="63"/>
  </w:num>
  <w:num w:numId="42" w16cid:durableId="1633944513">
    <w:abstractNumId w:val="18"/>
  </w:num>
  <w:num w:numId="43" w16cid:durableId="1684822728">
    <w:abstractNumId w:val="44"/>
  </w:num>
  <w:num w:numId="44" w16cid:durableId="574897406">
    <w:abstractNumId w:val="36"/>
  </w:num>
  <w:num w:numId="45" w16cid:durableId="50886716">
    <w:abstractNumId w:val="13"/>
  </w:num>
  <w:num w:numId="46" w16cid:durableId="1983728589">
    <w:abstractNumId w:val="6"/>
  </w:num>
  <w:num w:numId="47" w16cid:durableId="178546487">
    <w:abstractNumId w:val="6"/>
    <w:lvlOverride w:ilvl="0">
      <w:startOverride w:val="1"/>
    </w:lvlOverride>
  </w:num>
  <w:num w:numId="48" w16cid:durableId="1393233193">
    <w:abstractNumId w:val="65"/>
  </w:num>
  <w:num w:numId="49" w16cid:durableId="1591700319">
    <w:abstractNumId w:val="60"/>
  </w:num>
  <w:num w:numId="50" w16cid:durableId="1781951557">
    <w:abstractNumId w:val="52"/>
  </w:num>
  <w:num w:numId="51" w16cid:durableId="693387400">
    <w:abstractNumId w:val="54"/>
  </w:num>
  <w:num w:numId="52" w16cid:durableId="1336954703">
    <w:abstractNumId w:val="48"/>
  </w:num>
  <w:num w:numId="53" w16cid:durableId="376780248">
    <w:abstractNumId w:val="38"/>
  </w:num>
  <w:num w:numId="54" w16cid:durableId="802573901">
    <w:abstractNumId w:val="42"/>
  </w:num>
  <w:num w:numId="55" w16cid:durableId="877550719">
    <w:abstractNumId w:val="25"/>
  </w:num>
  <w:num w:numId="56" w16cid:durableId="747270959">
    <w:abstractNumId w:val="37"/>
  </w:num>
  <w:num w:numId="57" w16cid:durableId="1301838319">
    <w:abstractNumId w:val="20"/>
  </w:num>
  <w:num w:numId="58" w16cid:durableId="1405832921">
    <w:abstractNumId w:val="17"/>
  </w:num>
  <w:num w:numId="59" w16cid:durableId="132454700">
    <w:abstractNumId w:val="26"/>
  </w:num>
  <w:num w:numId="60" w16cid:durableId="244341061">
    <w:abstractNumId w:val="51"/>
  </w:num>
  <w:num w:numId="61" w16cid:durableId="1530946918">
    <w:abstractNumId w:val="1"/>
  </w:num>
  <w:num w:numId="62" w16cid:durableId="1321230164">
    <w:abstractNumId w:val="34"/>
  </w:num>
  <w:num w:numId="63" w16cid:durableId="762606716">
    <w:abstractNumId w:val="58"/>
  </w:num>
  <w:num w:numId="64" w16cid:durableId="721640551">
    <w:abstractNumId w:val="2"/>
  </w:num>
  <w:num w:numId="65" w16cid:durableId="1803036045">
    <w:abstractNumId w:val="30"/>
  </w:num>
  <w:num w:numId="66" w16cid:durableId="1881014625">
    <w:abstractNumId w:val="15"/>
  </w:num>
  <w:num w:numId="67" w16cid:durableId="6493355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17FA8"/>
    <w:rsid w:val="000519E7"/>
    <w:rsid w:val="0006152E"/>
    <w:rsid w:val="00064FED"/>
    <w:rsid w:val="000709BF"/>
    <w:rsid w:val="00087700"/>
    <w:rsid w:val="000B3CAB"/>
    <w:rsid w:val="000B4247"/>
    <w:rsid w:val="000D7C63"/>
    <w:rsid w:val="000E7AE5"/>
    <w:rsid w:val="000F31B6"/>
    <w:rsid w:val="000F7B90"/>
    <w:rsid w:val="00100787"/>
    <w:rsid w:val="001117C2"/>
    <w:rsid w:val="00126417"/>
    <w:rsid w:val="00127803"/>
    <w:rsid w:val="00141448"/>
    <w:rsid w:val="0015491C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71040"/>
    <w:rsid w:val="00274305"/>
    <w:rsid w:val="00277B27"/>
    <w:rsid w:val="00287667"/>
    <w:rsid w:val="002B7E5B"/>
    <w:rsid w:val="002C035D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938EA"/>
    <w:rsid w:val="0039461B"/>
    <w:rsid w:val="003B062F"/>
    <w:rsid w:val="003C7531"/>
    <w:rsid w:val="003D3DB0"/>
    <w:rsid w:val="003D540B"/>
    <w:rsid w:val="003D5E63"/>
    <w:rsid w:val="00405F5C"/>
    <w:rsid w:val="0042060C"/>
    <w:rsid w:val="00424737"/>
    <w:rsid w:val="0046409C"/>
    <w:rsid w:val="004645AD"/>
    <w:rsid w:val="00471076"/>
    <w:rsid w:val="00481EF6"/>
    <w:rsid w:val="004A33FC"/>
    <w:rsid w:val="004A574E"/>
    <w:rsid w:val="004B61DB"/>
    <w:rsid w:val="004E59F5"/>
    <w:rsid w:val="004F46A2"/>
    <w:rsid w:val="004F7FF3"/>
    <w:rsid w:val="00506175"/>
    <w:rsid w:val="00524074"/>
    <w:rsid w:val="005268C0"/>
    <w:rsid w:val="00527F8A"/>
    <w:rsid w:val="00532AD6"/>
    <w:rsid w:val="005A4AEF"/>
    <w:rsid w:val="005B2746"/>
    <w:rsid w:val="005C50D9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67628"/>
    <w:rsid w:val="00671A2F"/>
    <w:rsid w:val="00672D8C"/>
    <w:rsid w:val="00676635"/>
    <w:rsid w:val="0068585D"/>
    <w:rsid w:val="006A12E7"/>
    <w:rsid w:val="006D62B3"/>
    <w:rsid w:val="00705F67"/>
    <w:rsid w:val="0072540B"/>
    <w:rsid w:val="007272F0"/>
    <w:rsid w:val="00732C8F"/>
    <w:rsid w:val="00735D9D"/>
    <w:rsid w:val="00751B0E"/>
    <w:rsid w:val="00753691"/>
    <w:rsid w:val="0078783B"/>
    <w:rsid w:val="00787D33"/>
    <w:rsid w:val="007B4271"/>
    <w:rsid w:val="007D01EE"/>
    <w:rsid w:val="007F6A09"/>
    <w:rsid w:val="00823357"/>
    <w:rsid w:val="008245BA"/>
    <w:rsid w:val="008314DE"/>
    <w:rsid w:val="00835CE5"/>
    <w:rsid w:val="0084530D"/>
    <w:rsid w:val="00856E49"/>
    <w:rsid w:val="008609B4"/>
    <w:rsid w:val="00867B20"/>
    <w:rsid w:val="00882780"/>
    <w:rsid w:val="008A07E6"/>
    <w:rsid w:val="008A4A3C"/>
    <w:rsid w:val="008C0C51"/>
    <w:rsid w:val="008E5CB7"/>
    <w:rsid w:val="00901F02"/>
    <w:rsid w:val="00907372"/>
    <w:rsid w:val="00912309"/>
    <w:rsid w:val="00915C5A"/>
    <w:rsid w:val="00925CE1"/>
    <w:rsid w:val="009261CB"/>
    <w:rsid w:val="00927176"/>
    <w:rsid w:val="00936C6C"/>
    <w:rsid w:val="00942199"/>
    <w:rsid w:val="009522D5"/>
    <w:rsid w:val="009535BF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338E"/>
    <w:rsid w:val="00A274A8"/>
    <w:rsid w:val="00A27C61"/>
    <w:rsid w:val="00A37973"/>
    <w:rsid w:val="00A4446A"/>
    <w:rsid w:val="00A53BEB"/>
    <w:rsid w:val="00A77402"/>
    <w:rsid w:val="00A944FC"/>
    <w:rsid w:val="00AB74D4"/>
    <w:rsid w:val="00AB7849"/>
    <w:rsid w:val="00AD481B"/>
    <w:rsid w:val="00AF700B"/>
    <w:rsid w:val="00B337C6"/>
    <w:rsid w:val="00B4572A"/>
    <w:rsid w:val="00B84FEC"/>
    <w:rsid w:val="00BA138B"/>
    <w:rsid w:val="00BC64DD"/>
    <w:rsid w:val="00BD64CA"/>
    <w:rsid w:val="00BF6269"/>
    <w:rsid w:val="00BF6FE4"/>
    <w:rsid w:val="00C07A0D"/>
    <w:rsid w:val="00C107BE"/>
    <w:rsid w:val="00C20ACC"/>
    <w:rsid w:val="00C603A5"/>
    <w:rsid w:val="00C67ED5"/>
    <w:rsid w:val="00C8080E"/>
    <w:rsid w:val="00C81D16"/>
    <w:rsid w:val="00C910A1"/>
    <w:rsid w:val="00CA5195"/>
    <w:rsid w:val="00CB27C4"/>
    <w:rsid w:val="00CC1B28"/>
    <w:rsid w:val="00CD3044"/>
    <w:rsid w:val="00CD4764"/>
    <w:rsid w:val="00CF28B1"/>
    <w:rsid w:val="00D1320C"/>
    <w:rsid w:val="00D13330"/>
    <w:rsid w:val="00D2607F"/>
    <w:rsid w:val="00D27A53"/>
    <w:rsid w:val="00D331D6"/>
    <w:rsid w:val="00D4090E"/>
    <w:rsid w:val="00D655DF"/>
    <w:rsid w:val="00D745AB"/>
    <w:rsid w:val="00D877E9"/>
    <w:rsid w:val="00D90BA1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4002"/>
    <w:rsid w:val="00E75AC5"/>
    <w:rsid w:val="00E76F61"/>
    <w:rsid w:val="00E95FE2"/>
    <w:rsid w:val="00EA153A"/>
    <w:rsid w:val="00EA21D4"/>
    <w:rsid w:val="00EA3BF8"/>
    <w:rsid w:val="00EB5195"/>
    <w:rsid w:val="00EC0F01"/>
    <w:rsid w:val="00EC58B6"/>
    <w:rsid w:val="00EC7441"/>
    <w:rsid w:val="00ED3CDC"/>
    <w:rsid w:val="00ED558F"/>
    <w:rsid w:val="00ED5ACD"/>
    <w:rsid w:val="00ED7F9F"/>
    <w:rsid w:val="00EE07CF"/>
    <w:rsid w:val="00EE5AEE"/>
    <w:rsid w:val="00EE76EE"/>
    <w:rsid w:val="00F16398"/>
    <w:rsid w:val="00F16B89"/>
    <w:rsid w:val="00F176B9"/>
    <w:rsid w:val="00F24AA3"/>
    <w:rsid w:val="00F2709C"/>
    <w:rsid w:val="00F337BC"/>
    <w:rsid w:val="00F53430"/>
    <w:rsid w:val="00F66575"/>
    <w:rsid w:val="00F70455"/>
    <w:rsid w:val="00F77B92"/>
    <w:rsid w:val="00F931F2"/>
    <w:rsid w:val="00FC2FC1"/>
    <w:rsid w:val="00FC5CD4"/>
    <w:rsid w:val="00FC6393"/>
    <w:rsid w:val="00FE3225"/>
    <w:rsid w:val="00FE3A53"/>
    <w:rsid w:val="00FE630D"/>
    <w:rsid w:val="00FF7A57"/>
    <w:rsid w:val="07C92D94"/>
    <w:rsid w:val="23A05175"/>
    <w:rsid w:val="5E0D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77B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77B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add8574-af8f-4dc5-a7f0-945b875ef72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777BF7AEBCFC4686446D9BB2AE6EDD" ma:contentTypeVersion="15" ma:contentTypeDescription="Creare un nuovo documento." ma:contentTypeScope="" ma:versionID="bb5da3ca13f36ea581f08a965db42337">
  <xsd:schema xmlns:xsd="http://www.w3.org/2001/XMLSchema" xmlns:xs="http://www.w3.org/2001/XMLSchema" xmlns:p="http://schemas.microsoft.com/office/2006/metadata/properties" xmlns:ns3="5add8574-af8f-4dc5-a7f0-945b875ef722" xmlns:ns4="4ea46477-5043-404e-baec-ca7508b04c5e" targetNamespace="http://schemas.microsoft.com/office/2006/metadata/properties" ma:root="true" ma:fieldsID="2fb210ab02a21463ca62524210b5af65" ns3:_="" ns4:_="">
    <xsd:import namespace="5add8574-af8f-4dc5-a7f0-945b875ef722"/>
    <xsd:import namespace="4ea46477-5043-404e-baec-ca7508b04c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8574-af8f-4dc5-a7f0-945b875ef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46477-5043-404e-baec-ca7508b04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5add8574-af8f-4dc5-a7f0-945b875ef722"/>
  </ds:schemaRefs>
</ds:datastoreItem>
</file>

<file path=customXml/itemProps2.xml><?xml version="1.0" encoding="utf-8"?>
<ds:datastoreItem xmlns:ds="http://schemas.openxmlformats.org/officeDocument/2006/customXml" ds:itemID="{C1B133A3-F9A8-46F6-8834-974C5F7F63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2614D3-B517-4831-99FB-7FDF30757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d8574-af8f-4dc5-a7f0-945b875ef722"/>
    <ds:schemaRef ds:uri="4ea46477-5043-404e-baec-ca7508b04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</dc:creator>
  <cp:keywords>Università degli Studi di Roma Tor Vergata</cp:keywords>
  <dc:description>Università degli Studi di Roma Tor Vergata</dc:description>
  <cp:lastModifiedBy>luca bevilacqua</cp:lastModifiedBy>
  <cp:revision>6</cp:revision>
  <cp:lastPrinted>2018-09-19T14:36:00Z</cp:lastPrinted>
  <dcterms:created xsi:type="dcterms:W3CDTF">2026-04-27T11:54:00Z</dcterms:created>
  <dcterms:modified xsi:type="dcterms:W3CDTF">2026-04-28T10:21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77BF7AEBCFC4686446D9BB2AE6EDD</vt:lpwstr>
  </property>
  <property fmtid="{D5CDD505-2E9C-101B-9397-08002B2CF9AE}" pid="3" name="MediaServiceImageTags">
    <vt:lpwstr/>
  </property>
</Properties>
</file>